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6cfbbb51041ac98252f760c5b56ac71c973036"/>
      <w:r>
        <w:t xml:space="preserve">Unit 4 Lesson 6: Using Diagrams to Find the Number of Groups</w:t>
      </w:r>
      <w:bookmarkEnd w:id="20"/>
    </w:p>
    <w:p>
      <w:pPr>
        <w:pStyle w:val="Heading3"/>
      </w:pPr>
      <w:bookmarkStart w:id="21" w:name="how-many-of-these-in-that-warm-up"/>
      <w:r>
        <w:t xml:space="preserve">1 How Many of These in Tha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1" name="Picture"/>
            <a:graphic>
              <a:graphicData uri="http://schemas.openxmlformats.org/drawingml/2006/picture">
                <pic:pic>
                  <pic:nvPicPr>
                    <pic:cNvPr descr="/app/tmp/embedder-1605910300.8959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1" name="Picture"/>
            <a:graphic>
              <a:graphicData uri="http://schemas.openxmlformats.org/drawingml/2006/picture">
                <pic:pic>
                  <pic:nvPicPr>
                    <pic:cNvPr descr="/app/tmp/embedder-1605910300.9253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5a611905b730a0019a6592b0b11c714bd4d2b40"/>
      <w:r>
        <w:t xml:space="preserve">2 Representing Groups of Fractions with Tape Diagram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t>?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300.983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an earlier task, we used pattern blocks to help us solve the equation</w:t>
      </w:r>
      <w:r>
        <w:t xml:space="preserve"> </w:t>
      </w:r>
      <m:oMath>
        <m:r>
          <m:t>1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?</m:t>
        </m:r>
      </m:oMath>
      <w:r>
        <w:t xml:space="preserve">. Explain how Andre’s tape diagram can also help us solve the equation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 question. Then, draw a tape diagram and find the answer.</w:t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1.028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1.0491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1.06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inding-number-of-groups"/>
      <w:r>
        <w:t xml:space="preserve">3 Finding Number of Group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4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5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4"/>
        </w:numPr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. Then, find the answer and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42Z</dcterms:created>
  <dcterms:modified xsi:type="dcterms:W3CDTF">2020-11-20T2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37aT+tRwAuTVWt8nHI88C0AhSFomahBr3eUmj9VceouWzn6e95b+0TKz8FkAZL13wpC6xN9vw25mPW3WgDnJw==</vt:lpwstr>
  </property>
</Properties>
</file>